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C88DF" w14:textId="64C9B7DF" w:rsidR="00424237" w:rsidRPr="005F787B" w:rsidRDefault="005D77BB">
      <w:pPr>
        <w:rPr>
          <w:rFonts w:ascii="Times New Roman" w:hAnsi="Times New Roman" w:cs="Times New Roman"/>
          <w:sz w:val="24"/>
          <w:szCs w:val="24"/>
        </w:rPr>
      </w:pPr>
      <w:r w:rsidRPr="005F787B">
        <w:rPr>
          <w:rFonts w:ascii="Times New Roman" w:hAnsi="Times New Roman" w:cs="Times New Roman"/>
          <w:sz w:val="24"/>
          <w:szCs w:val="24"/>
        </w:rPr>
        <w:t>Milad Azizi</w:t>
      </w:r>
    </w:p>
    <w:p w14:paraId="299FD92E" w14:textId="2FF7C9EB" w:rsidR="005D77BB" w:rsidRPr="005F787B" w:rsidRDefault="005D77BB">
      <w:pPr>
        <w:rPr>
          <w:rFonts w:ascii="Times New Roman" w:hAnsi="Times New Roman" w:cs="Times New Roman"/>
          <w:sz w:val="24"/>
          <w:szCs w:val="24"/>
        </w:rPr>
      </w:pPr>
      <w:r w:rsidRPr="005F787B">
        <w:rPr>
          <w:rFonts w:ascii="Times New Roman" w:hAnsi="Times New Roman" w:cs="Times New Roman"/>
          <w:sz w:val="24"/>
          <w:szCs w:val="24"/>
        </w:rPr>
        <w:t>5/17/21</w:t>
      </w:r>
    </w:p>
    <w:p w14:paraId="583B74E5" w14:textId="0DF6BD8F" w:rsidR="005D77BB" w:rsidRPr="005F787B" w:rsidRDefault="005D77BB">
      <w:pPr>
        <w:rPr>
          <w:rFonts w:ascii="Times New Roman" w:hAnsi="Times New Roman" w:cs="Times New Roman"/>
          <w:sz w:val="24"/>
          <w:szCs w:val="24"/>
        </w:rPr>
      </w:pPr>
      <w:r w:rsidRPr="005F787B">
        <w:rPr>
          <w:rFonts w:ascii="Times New Roman" w:hAnsi="Times New Roman" w:cs="Times New Roman"/>
          <w:sz w:val="24"/>
          <w:szCs w:val="24"/>
        </w:rPr>
        <w:t>1.what is difference between NULL value, zero and blank space?</w:t>
      </w:r>
    </w:p>
    <w:p w14:paraId="6159E2A4" w14:textId="77777777" w:rsidR="005D77BB" w:rsidRPr="005F787B" w:rsidRDefault="005D77BB">
      <w:pPr>
        <w:rPr>
          <w:rFonts w:ascii="Times New Roman" w:hAnsi="Times New Roman" w:cs="Times New Roman"/>
          <w:sz w:val="24"/>
          <w:szCs w:val="24"/>
        </w:rPr>
      </w:pPr>
      <w:r w:rsidRPr="005F787B">
        <w:rPr>
          <w:rFonts w:ascii="Times New Roman" w:hAnsi="Times New Roman" w:cs="Times New Roman"/>
          <w:sz w:val="24"/>
          <w:szCs w:val="24"/>
        </w:rPr>
        <w:t>NULL value is empty and means no value set and unassigned but zero is just number and blank space is just empty string.</w:t>
      </w:r>
    </w:p>
    <w:p w14:paraId="4DD2C9C0" w14:textId="39FF983B" w:rsidR="005D77BB" w:rsidRPr="005F787B" w:rsidRDefault="005D77BB">
      <w:pPr>
        <w:rPr>
          <w:rFonts w:ascii="Times New Roman" w:hAnsi="Times New Roman" w:cs="Times New Roman"/>
          <w:sz w:val="24"/>
          <w:szCs w:val="24"/>
        </w:rPr>
      </w:pPr>
      <w:r w:rsidRPr="005F787B">
        <w:rPr>
          <w:rFonts w:ascii="Times New Roman" w:hAnsi="Times New Roman" w:cs="Times New Roman"/>
          <w:sz w:val="24"/>
          <w:szCs w:val="24"/>
        </w:rPr>
        <w:t xml:space="preserve">2.do runtimes errors exist in python? give an example? </w:t>
      </w:r>
    </w:p>
    <w:p w14:paraId="1D7FD7AB" w14:textId="3BDFC710" w:rsidR="005D77BB" w:rsidRPr="005F787B" w:rsidRDefault="005D77BB">
      <w:pPr>
        <w:rPr>
          <w:rFonts w:ascii="Times New Roman" w:hAnsi="Times New Roman" w:cs="Times New Roman"/>
          <w:sz w:val="24"/>
          <w:szCs w:val="24"/>
        </w:rPr>
      </w:pPr>
      <w:r w:rsidRPr="005F787B">
        <w:rPr>
          <w:rFonts w:ascii="Times New Roman" w:hAnsi="Times New Roman" w:cs="Times New Roman"/>
          <w:sz w:val="24"/>
          <w:szCs w:val="24"/>
        </w:rPr>
        <w:t xml:space="preserve">Yes, it does, </w:t>
      </w:r>
      <w:r w:rsidRPr="005F787B">
        <w:rPr>
          <w:rFonts w:ascii="Times New Roman" w:hAnsi="Times New Roman" w:cs="Times New Roman"/>
          <w:sz w:val="24"/>
          <w:szCs w:val="24"/>
        </w:rPr>
        <w:t>during the execution of one of the statements in the program, an error occurred that caused the interpreter to stop executing the program and display an error messag</w:t>
      </w:r>
      <w:r w:rsidRPr="005F787B">
        <w:rPr>
          <w:rFonts w:ascii="Times New Roman" w:hAnsi="Times New Roman" w:cs="Times New Roman"/>
          <w:sz w:val="24"/>
          <w:szCs w:val="24"/>
        </w:rPr>
        <w:t>e.</w:t>
      </w:r>
    </w:p>
    <w:p w14:paraId="12E48735" w14:textId="5A3F6649" w:rsidR="005D77BB" w:rsidRPr="005F787B" w:rsidRDefault="005D77BB">
      <w:pPr>
        <w:rPr>
          <w:rStyle w:val="hgkelc"/>
          <w:rFonts w:ascii="Times New Roman" w:hAnsi="Times New Roman" w:cs="Times New Roman"/>
          <w:sz w:val="24"/>
          <w:szCs w:val="24"/>
        </w:rPr>
      </w:pPr>
      <w:r w:rsidRPr="005F787B">
        <w:rPr>
          <w:rFonts w:ascii="Times New Roman" w:hAnsi="Times New Roman" w:cs="Times New Roman"/>
          <w:sz w:val="24"/>
          <w:szCs w:val="24"/>
        </w:rPr>
        <w:t xml:space="preserve">Example: </w:t>
      </w:r>
      <w:r w:rsidRPr="005F787B">
        <w:rPr>
          <w:rStyle w:val="hgkelc"/>
          <w:rFonts w:ascii="Times New Roman" w:hAnsi="Times New Roman" w:cs="Times New Roman"/>
          <w:sz w:val="24"/>
          <w:szCs w:val="24"/>
        </w:rPr>
        <w:t>Misspelled or incorrectly capitalized variable and function names</w:t>
      </w:r>
    </w:p>
    <w:p w14:paraId="4D43DE5A" w14:textId="28E6217F" w:rsidR="005D77BB" w:rsidRPr="005F787B" w:rsidRDefault="005D77BB">
      <w:pPr>
        <w:rPr>
          <w:rStyle w:val="hgkelc"/>
          <w:rFonts w:ascii="Times New Roman" w:hAnsi="Times New Roman" w:cs="Times New Roman"/>
          <w:sz w:val="24"/>
          <w:szCs w:val="24"/>
        </w:rPr>
      </w:pPr>
      <w:r w:rsidRPr="005F787B">
        <w:rPr>
          <w:rStyle w:val="hgkelc"/>
          <w:rFonts w:ascii="Times New Roman" w:hAnsi="Times New Roman" w:cs="Times New Roman"/>
          <w:sz w:val="24"/>
          <w:szCs w:val="24"/>
        </w:rPr>
        <w:t>3.</w:t>
      </w:r>
      <w:r w:rsidR="008B0585" w:rsidRPr="005F787B">
        <w:rPr>
          <w:rStyle w:val="hgkelc"/>
          <w:rFonts w:ascii="Times New Roman" w:hAnsi="Times New Roman" w:cs="Times New Roman"/>
          <w:sz w:val="24"/>
          <w:szCs w:val="24"/>
        </w:rPr>
        <w:t>Different between security group and network access control list?</w:t>
      </w:r>
    </w:p>
    <w:p w14:paraId="1F9FDD54" w14:textId="09AB26BD" w:rsidR="002F39B6" w:rsidRPr="005F787B" w:rsidRDefault="002F39B6">
      <w:pPr>
        <w:rPr>
          <w:rStyle w:val="hgkelc"/>
          <w:rFonts w:ascii="Times New Roman" w:hAnsi="Times New Roman" w:cs="Times New Roman"/>
          <w:sz w:val="24"/>
          <w:szCs w:val="24"/>
        </w:rPr>
      </w:pPr>
      <w:r w:rsidRPr="005F787B">
        <w:rPr>
          <w:rStyle w:val="hgkelc"/>
          <w:rFonts w:ascii="Times New Roman" w:hAnsi="Times New Roman" w:cs="Times New Roman"/>
          <w:sz w:val="24"/>
          <w:szCs w:val="24"/>
        </w:rPr>
        <w:t>Security group: operates at the instance level, support allow rules only, stateful</w:t>
      </w:r>
    </w:p>
    <w:p w14:paraId="2C91FFEF" w14:textId="3B4EBCA8" w:rsidR="002F39B6" w:rsidRPr="005F787B" w:rsidRDefault="002F39B6">
      <w:pPr>
        <w:rPr>
          <w:rStyle w:val="hgkelc"/>
          <w:rFonts w:ascii="Times New Roman" w:hAnsi="Times New Roman" w:cs="Times New Roman"/>
          <w:sz w:val="24"/>
          <w:szCs w:val="24"/>
        </w:rPr>
      </w:pPr>
      <w:r w:rsidRPr="005F787B">
        <w:rPr>
          <w:rStyle w:val="hgkelc"/>
          <w:rFonts w:ascii="Times New Roman" w:hAnsi="Times New Roman" w:cs="Times New Roman"/>
          <w:sz w:val="24"/>
          <w:szCs w:val="24"/>
        </w:rPr>
        <w:t>NACL: operates at the subnet level, supports allow rules and deny rules and stateless</w:t>
      </w:r>
    </w:p>
    <w:p w14:paraId="56A85365" w14:textId="1C1A3DF8" w:rsidR="001B4B8E" w:rsidRPr="005F787B" w:rsidRDefault="001B4B8E">
      <w:pPr>
        <w:rPr>
          <w:rStyle w:val="hgkelc"/>
          <w:rFonts w:ascii="Times New Roman" w:hAnsi="Times New Roman" w:cs="Times New Roman"/>
          <w:sz w:val="24"/>
          <w:szCs w:val="24"/>
        </w:rPr>
      </w:pPr>
      <w:r w:rsidRPr="005F787B">
        <w:rPr>
          <w:rStyle w:val="hgkelc"/>
          <w:rFonts w:ascii="Times New Roman" w:hAnsi="Times New Roman" w:cs="Times New Roman"/>
          <w:sz w:val="24"/>
          <w:szCs w:val="24"/>
        </w:rPr>
        <w:t>4.JAVA</w:t>
      </w:r>
    </w:p>
    <w:p w14:paraId="50FCA992" w14:textId="11B35BCE" w:rsidR="001B4B8E" w:rsidRPr="005F787B" w:rsidRDefault="001B4B8E">
      <w:pPr>
        <w:rPr>
          <w:rStyle w:val="hgkelc"/>
          <w:rFonts w:ascii="Times New Roman" w:hAnsi="Times New Roman" w:cs="Times New Roman"/>
          <w:sz w:val="24"/>
          <w:szCs w:val="24"/>
        </w:rPr>
      </w:pPr>
      <w:r w:rsidRPr="005F787B">
        <w:rPr>
          <w:rStyle w:val="hgkelc"/>
          <w:rFonts w:ascii="Times New Roman" w:hAnsi="Times New Roman" w:cs="Times New Roman"/>
          <w:sz w:val="24"/>
          <w:szCs w:val="24"/>
        </w:rPr>
        <w:t>5. how do you perform roll up?</w:t>
      </w:r>
    </w:p>
    <w:p w14:paraId="28D5B698" w14:textId="58D82264" w:rsidR="001B4B8E" w:rsidRPr="005F787B" w:rsidRDefault="005F787B">
      <w:pPr>
        <w:rPr>
          <w:rStyle w:val="hgkelc"/>
          <w:rFonts w:ascii="Times New Roman" w:hAnsi="Times New Roman" w:cs="Times New Roman"/>
          <w:sz w:val="24"/>
          <w:szCs w:val="24"/>
        </w:rPr>
      </w:pPr>
      <w:r w:rsidRPr="005F787B">
        <w:rPr>
          <w:rStyle w:val="hgkelc"/>
          <w:rFonts w:ascii="Times New Roman" w:hAnsi="Times New Roman" w:cs="Times New Roman"/>
          <w:sz w:val="24"/>
          <w:szCs w:val="24"/>
        </w:rPr>
        <w:t>The ROLLUP is an extension of the GROUP BY clause. The ROLLUP option allows you to include extra rows that represent the subtotals</w:t>
      </w:r>
    </w:p>
    <w:p w14:paraId="41427893" w14:textId="77777777" w:rsidR="001B4B8E" w:rsidRPr="001B4B8E" w:rsidRDefault="001B4B8E" w:rsidP="001B4B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B4B8E">
        <w:rPr>
          <w:rFonts w:ascii="Times New Roman" w:eastAsia="Times New Roman" w:hAnsi="Times New Roman" w:cs="Times New Roman"/>
          <w:sz w:val="24"/>
          <w:szCs w:val="24"/>
        </w:rPr>
        <w:t>SELECT</w:t>
      </w:r>
    </w:p>
    <w:p w14:paraId="2E187605" w14:textId="77777777" w:rsidR="001B4B8E" w:rsidRPr="001B4B8E" w:rsidRDefault="001B4B8E" w:rsidP="001B4B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B4B8E">
        <w:rPr>
          <w:rFonts w:ascii="Times New Roman" w:eastAsia="Times New Roman" w:hAnsi="Times New Roman" w:cs="Times New Roman"/>
          <w:sz w:val="24"/>
          <w:szCs w:val="24"/>
        </w:rPr>
        <w:t xml:space="preserve">    d1,</w:t>
      </w:r>
    </w:p>
    <w:p w14:paraId="7B7476C1" w14:textId="77777777" w:rsidR="001B4B8E" w:rsidRPr="001B4B8E" w:rsidRDefault="001B4B8E" w:rsidP="001B4B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B4B8E">
        <w:rPr>
          <w:rFonts w:ascii="Times New Roman" w:eastAsia="Times New Roman" w:hAnsi="Times New Roman" w:cs="Times New Roman"/>
          <w:sz w:val="24"/>
          <w:szCs w:val="24"/>
        </w:rPr>
        <w:t xml:space="preserve">    d2,</w:t>
      </w:r>
    </w:p>
    <w:p w14:paraId="3DFCBB41" w14:textId="77777777" w:rsidR="001B4B8E" w:rsidRPr="001B4B8E" w:rsidRDefault="001B4B8E" w:rsidP="001B4B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B4B8E">
        <w:rPr>
          <w:rFonts w:ascii="Times New Roman" w:eastAsia="Times New Roman" w:hAnsi="Times New Roman" w:cs="Times New Roman"/>
          <w:sz w:val="24"/>
          <w:szCs w:val="24"/>
        </w:rPr>
        <w:t xml:space="preserve">    d3,</w:t>
      </w:r>
    </w:p>
    <w:p w14:paraId="23A8913E" w14:textId="77777777" w:rsidR="001B4B8E" w:rsidRPr="001B4B8E" w:rsidRDefault="001B4B8E" w:rsidP="001B4B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B4B8E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 w:rsidRPr="001B4B8E">
        <w:rPr>
          <w:rFonts w:ascii="Times New Roman" w:eastAsia="Times New Roman" w:hAnsi="Times New Roman" w:cs="Times New Roman"/>
          <w:sz w:val="24"/>
          <w:szCs w:val="24"/>
        </w:rPr>
        <w:t>aggregate_function</w:t>
      </w:r>
      <w:proofErr w:type="spellEnd"/>
      <w:r w:rsidRPr="001B4B8E">
        <w:rPr>
          <w:rFonts w:ascii="Times New Roman" w:eastAsia="Times New Roman" w:hAnsi="Times New Roman" w:cs="Times New Roman"/>
          <w:sz w:val="24"/>
          <w:szCs w:val="24"/>
        </w:rPr>
        <w:t>(c4)</w:t>
      </w:r>
    </w:p>
    <w:p w14:paraId="14D8CF31" w14:textId="77777777" w:rsidR="001B4B8E" w:rsidRPr="001B4B8E" w:rsidRDefault="001B4B8E" w:rsidP="001B4B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B4B8E">
        <w:rPr>
          <w:rFonts w:ascii="Times New Roman" w:eastAsia="Times New Roman" w:hAnsi="Times New Roman" w:cs="Times New Roman"/>
          <w:sz w:val="24"/>
          <w:szCs w:val="24"/>
        </w:rPr>
        <w:t>FROM</w:t>
      </w:r>
    </w:p>
    <w:p w14:paraId="5C915235" w14:textId="77777777" w:rsidR="001B4B8E" w:rsidRPr="001B4B8E" w:rsidRDefault="001B4B8E" w:rsidP="001B4B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B4B8E"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proofErr w:type="spellStart"/>
      <w:r w:rsidRPr="001B4B8E">
        <w:rPr>
          <w:rFonts w:ascii="Times New Roman" w:eastAsia="Times New Roman" w:hAnsi="Times New Roman" w:cs="Times New Roman"/>
          <w:sz w:val="24"/>
          <w:szCs w:val="24"/>
        </w:rPr>
        <w:t>table_name</w:t>
      </w:r>
      <w:proofErr w:type="spellEnd"/>
    </w:p>
    <w:p w14:paraId="4E0B9910" w14:textId="77777777" w:rsidR="001B4B8E" w:rsidRPr="001B4B8E" w:rsidRDefault="001B4B8E" w:rsidP="001B4B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B4B8E">
        <w:rPr>
          <w:rFonts w:ascii="Times New Roman" w:eastAsia="Times New Roman" w:hAnsi="Times New Roman" w:cs="Times New Roman"/>
          <w:sz w:val="24"/>
          <w:szCs w:val="24"/>
        </w:rPr>
        <w:t>GROUP BY</w:t>
      </w:r>
    </w:p>
    <w:p w14:paraId="2DFBE48A" w14:textId="77777777" w:rsidR="001B4B8E" w:rsidRPr="001B4B8E" w:rsidRDefault="001B4B8E" w:rsidP="001B4B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B4B8E">
        <w:rPr>
          <w:rFonts w:ascii="Times New Roman" w:eastAsia="Times New Roman" w:hAnsi="Times New Roman" w:cs="Times New Roman"/>
          <w:sz w:val="24"/>
          <w:szCs w:val="24"/>
        </w:rPr>
        <w:t xml:space="preserve">    ROLLUP (d1, d2, d3</w:t>
      </w:r>
      <w:proofErr w:type="gramStart"/>
      <w:r w:rsidRPr="001B4B8E">
        <w:rPr>
          <w:rFonts w:ascii="Times New Roman" w:eastAsia="Times New Roman" w:hAnsi="Times New Roman" w:cs="Times New Roman"/>
          <w:sz w:val="24"/>
          <w:szCs w:val="24"/>
        </w:rPr>
        <w:t>);</w:t>
      </w:r>
      <w:proofErr w:type="gramEnd"/>
    </w:p>
    <w:p w14:paraId="5381CD6D" w14:textId="573FAD5F" w:rsidR="001B4B8E" w:rsidRPr="005F787B" w:rsidRDefault="001B4B8E">
      <w:pPr>
        <w:rPr>
          <w:rFonts w:ascii="Times New Roman" w:hAnsi="Times New Roman" w:cs="Times New Roman"/>
          <w:sz w:val="24"/>
          <w:szCs w:val="24"/>
        </w:rPr>
      </w:pPr>
    </w:p>
    <w:sectPr w:rsidR="001B4B8E" w:rsidRPr="005F78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MTc1MDc1MzA0MzFU0lEKTi0uzszPAykwrAUAFqVuZywAAAA="/>
  </w:docVars>
  <w:rsids>
    <w:rsidRoot w:val="004B420F"/>
    <w:rsid w:val="001B4B8E"/>
    <w:rsid w:val="002F39B6"/>
    <w:rsid w:val="00424237"/>
    <w:rsid w:val="004B420F"/>
    <w:rsid w:val="005D77BB"/>
    <w:rsid w:val="005F787B"/>
    <w:rsid w:val="008B05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7553D"/>
  <w15:chartTrackingRefBased/>
  <w15:docId w15:val="{0075046A-FE1A-442B-BAE6-CBFA72B59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gkelc">
    <w:name w:val="hgkelc"/>
    <w:basedOn w:val="DefaultParagraphFont"/>
    <w:rsid w:val="005D77BB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B4B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B4B8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B4B8E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1B4B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30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20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16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504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333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570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39194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175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6123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79846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499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9409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484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54</Words>
  <Characters>881</Characters>
  <Application>Microsoft Office Word</Application>
  <DocSecurity>0</DocSecurity>
  <Lines>7</Lines>
  <Paragraphs>2</Paragraphs>
  <ScaleCrop>false</ScaleCrop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d Azizi</dc:creator>
  <cp:keywords/>
  <dc:description/>
  <cp:lastModifiedBy>Milad Azizi</cp:lastModifiedBy>
  <cp:revision>6</cp:revision>
  <dcterms:created xsi:type="dcterms:W3CDTF">2021-05-17T17:51:00Z</dcterms:created>
  <dcterms:modified xsi:type="dcterms:W3CDTF">2021-05-17T18:05:00Z</dcterms:modified>
</cp:coreProperties>
</file>